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40A" w:rsidRDefault="00B6640A" w:rsidP="00B6640A">
      <w:pPr>
        <w:rPr>
          <w:b/>
        </w:rPr>
      </w:pPr>
      <w:bookmarkStart w:id="0" w:name="_GoBack"/>
      <w:bookmarkEnd w:id="0"/>
      <w:r>
        <w:rPr>
          <w:b/>
        </w:rPr>
        <w:t xml:space="preserve">                                                                          </w:t>
      </w:r>
      <w:r w:rsidR="0094312A" w:rsidRPr="00862075">
        <w:rPr>
          <w:b/>
        </w:rPr>
        <w:t xml:space="preserve">ECE </w:t>
      </w:r>
      <w:r w:rsidR="00920FF0" w:rsidRPr="00862075">
        <w:rPr>
          <w:b/>
        </w:rPr>
        <w:t>–</w:t>
      </w:r>
      <w:r w:rsidR="0094312A" w:rsidRPr="00862075">
        <w:rPr>
          <w:b/>
        </w:rPr>
        <w:t xml:space="preserve"> </w:t>
      </w:r>
      <w:r w:rsidR="001B4BAD">
        <w:rPr>
          <w:b/>
        </w:rPr>
        <w:t xml:space="preserve"> </w:t>
      </w:r>
      <w:r w:rsidR="0094312A" w:rsidRPr="00862075">
        <w:rPr>
          <w:b/>
        </w:rPr>
        <w:t>590</w:t>
      </w:r>
    </w:p>
    <w:p w:rsidR="00920FF0" w:rsidRDefault="00B6640A" w:rsidP="00B6640A">
      <w:pPr>
        <w:rPr>
          <w:b/>
        </w:rPr>
      </w:pPr>
      <w:r>
        <w:rPr>
          <w:b/>
        </w:rPr>
        <w:t xml:space="preserve">                               </w:t>
      </w:r>
      <w:r w:rsidR="00D377C1" w:rsidRPr="00862075">
        <w:rPr>
          <w:b/>
        </w:rPr>
        <w:t xml:space="preserve">DIGITAL </w:t>
      </w:r>
      <w:r w:rsidR="00D377C1">
        <w:rPr>
          <w:b/>
        </w:rPr>
        <w:t>SYSTEM DESIGN USING HARDWARE DESCRIPTION LANGUAGE</w:t>
      </w:r>
    </w:p>
    <w:p w:rsidR="00E12690" w:rsidRPr="00862075" w:rsidRDefault="00E12690" w:rsidP="0094312A">
      <w:pPr>
        <w:ind w:left="2880" w:firstLine="720"/>
        <w:rPr>
          <w:b/>
        </w:rPr>
      </w:pPr>
      <w:r>
        <w:rPr>
          <w:b/>
        </w:rPr>
        <w:t>HOMEWORK - 1</w:t>
      </w:r>
    </w:p>
    <w:p w:rsidR="00E12690" w:rsidRPr="00E12BDA" w:rsidRDefault="004A0049" w:rsidP="004A0049">
      <w:pPr>
        <w:ind w:left="2160" w:firstLine="720"/>
        <w:rPr>
          <w:b/>
        </w:rPr>
      </w:pPr>
      <w:r w:rsidRPr="00E12BDA">
        <w:rPr>
          <w:b/>
        </w:rPr>
        <w:t>MEMORY CONTROLLER AND DATAPATH</w:t>
      </w:r>
    </w:p>
    <w:p w:rsidR="00E12690" w:rsidRDefault="00E12690" w:rsidP="00E12690"/>
    <w:p w:rsidR="00E12690" w:rsidRDefault="00E12690" w:rsidP="00E12690"/>
    <w:p w:rsidR="00E12690" w:rsidRDefault="00E12690" w:rsidP="00E12690"/>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9615A6" w:rsidRDefault="00654977" w:rsidP="009615A6">
      <w:pPr>
        <w:rPr>
          <w:b/>
        </w:rPr>
      </w:pPr>
      <w:r w:rsidRPr="00862075">
        <w:rPr>
          <w:b/>
        </w:rPr>
        <w:t xml:space="preserve">GANKIDI VASU </w:t>
      </w:r>
      <w:r w:rsidR="009615A6">
        <w:rPr>
          <w:b/>
        </w:rPr>
        <w:t>–</w:t>
      </w:r>
      <w:r w:rsidRPr="00862075">
        <w:rPr>
          <w:b/>
        </w:rPr>
        <w:t xml:space="preserve"> </w:t>
      </w:r>
      <w:r w:rsidR="009615A6">
        <w:rPr>
          <w:b/>
        </w:rPr>
        <w:t xml:space="preserve">920361483, email: </w:t>
      </w:r>
      <w:hyperlink r:id="rId4" w:history="1">
        <w:r w:rsidR="009615A6" w:rsidRPr="001D5532">
          <w:rPr>
            <w:rStyle w:val="Hyperlink"/>
            <w:b/>
          </w:rPr>
          <w:t>vasu@pdx.edu</w:t>
        </w:r>
      </w:hyperlink>
    </w:p>
    <w:p w:rsidR="00654977" w:rsidRPr="009615A6" w:rsidRDefault="00654977" w:rsidP="009615A6">
      <w:pPr>
        <w:rPr>
          <w:b/>
        </w:rPr>
      </w:pPr>
      <w:r w:rsidRPr="00862075">
        <w:rPr>
          <w:b/>
        </w:rPr>
        <w:t xml:space="preserve">VISHWAS PULUGU </w:t>
      </w:r>
      <w:r w:rsidR="009615A6">
        <w:rPr>
          <w:b/>
        </w:rPr>
        <w:t>–</w:t>
      </w:r>
      <w:r w:rsidRPr="00862075">
        <w:rPr>
          <w:b/>
        </w:rPr>
        <w:t xml:space="preserve"> </w:t>
      </w:r>
      <w:r w:rsidR="009615A6">
        <w:rPr>
          <w:b/>
        </w:rPr>
        <w:t xml:space="preserve">935084168, email: </w:t>
      </w:r>
      <w:hyperlink r:id="rId5" w:history="1">
        <w:r w:rsidR="009615A6" w:rsidRPr="001D5532">
          <w:rPr>
            <w:rStyle w:val="Hyperlink"/>
            <w:b/>
          </w:rPr>
          <w:t>vishwas@pdx.edu</w:t>
        </w:r>
      </w:hyperlink>
      <w:r w:rsidR="009615A6">
        <w:rPr>
          <w:b/>
        </w:rPr>
        <w:t xml:space="preserve"> </w:t>
      </w:r>
      <w:r w:rsidRPr="00862075">
        <w:rPr>
          <w:b/>
        </w:rPr>
        <w:t xml:space="preserve"> </w:t>
      </w:r>
    </w:p>
    <w:p w:rsidR="00654977" w:rsidRDefault="00654977" w:rsidP="00654977"/>
    <w:p w:rsidR="00E12690" w:rsidRDefault="00E12690" w:rsidP="00E12690"/>
    <w:p w:rsidR="00E12690" w:rsidRDefault="00E12690" w:rsidP="00920FF0">
      <w:pPr>
        <w:ind w:left="3600"/>
      </w:pPr>
    </w:p>
    <w:p w:rsidR="00E12690" w:rsidRDefault="00E12690" w:rsidP="00370D4E"/>
    <w:p w:rsidR="00370D4E" w:rsidRDefault="00370D4E" w:rsidP="00370D4E"/>
    <w:p w:rsidR="00370D4E" w:rsidRDefault="009264FE" w:rsidP="00370D4E">
      <w:pPr>
        <w:rPr>
          <w:b/>
        </w:rPr>
      </w:pPr>
      <w:r w:rsidRPr="009264FE">
        <w:rPr>
          <w:b/>
        </w:rPr>
        <w:t>CONTROLLER:</w:t>
      </w:r>
    </w:p>
    <w:p w:rsidR="00D97FF1" w:rsidRPr="00D97FF1" w:rsidRDefault="00D97FF1" w:rsidP="00370D4E">
      <w:r>
        <w:t>Controller operates in two modes normal mode and zero mode. In normal mode the memory can perform a write operation to the specified address</w:t>
      </w:r>
      <w:r w:rsidR="00A8561A">
        <w:t xml:space="preserve"> </w:t>
      </w:r>
      <w:r>
        <w:t xml:space="preserve">(if write is asserted). And in zero mode the system writes zeros to all address in the range specified by registers R1 and R2. These registers are loaded in normal mode. The system asserts busy when it’s busy (in zero mode), and not respond to inputs during that time. </w:t>
      </w:r>
    </w:p>
    <w:p w:rsidR="00D87B1A" w:rsidRDefault="00D87B1A" w:rsidP="00370D4E">
      <w:r>
        <w:t>The controller in this digital module has four inputs and seven outputs. The input</w:t>
      </w:r>
      <w:r w:rsidR="00850D2E">
        <w:t xml:space="preserve"> signals are clock, zero, reset</w:t>
      </w:r>
      <w:r>
        <w:t xml:space="preserve">, </w:t>
      </w:r>
      <w:proofErr w:type="spellStart"/>
      <w:r>
        <w:t>cnt_eq</w:t>
      </w:r>
      <w:proofErr w:type="spellEnd"/>
      <w:r>
        <w:t xml:space="preserve">. and the output signals are </w:t>
      </w:r>
      <w:proofErr w:type="spellStart"/>
      <w:r>
        <w:t>cnt_</w:t>
      </w:r>
      <w:proofErr w:type="gramStart"/>
      <w:r>
        <w:t>en</w:t>
      </w:r>
      <w:proofErr w:type="spellEnd"/>
      <w:r w:rsidR="00D761A5">
        <w:t xml:space="preserve"> </w:t>
      </w:r>
      <w:r>
        <w:t>,</w:t>
      </w:r>
      <w:proofErr w:type="spellStart"/>
      <w:r>
        <w:t>set</w:t>
      </w:r>
      <w:proofErr w:type="gramEnd"/>
      <w:r>
        <w:t>_busy</w:t>
      </w:r>
      <w:proofErr w:type="spellEnd"/>
      <w:r w:rsidR="00D761A5">
        <w:t xml:space="preserve"> </w:t>
      </w:r>
      <w:r>
        <w:t>,</w:t>
      </w:r>
      <w:proofErr w:type="spellStart"/>
      <w:r>
        <w:t>clr_busy</w:t>
      </w:r>
      <w:proofErr w:type="spellEnd"/>
      <w:r w:rsidR="00D761A5">
        <w:t xml:space="preserve"> </w:t>
      </w:r>
      <w:r>
        <w:t>,</w:t>
      </w:r>
      <w:proofErr w:type="spellStart"/>
      <w:r>
        <w:t>ld_cnt</w:t>
      </w:r>
      <w:proofErr w:type="spellEnd"/>
      <w:r w:rsidR="00D761A5">
        <w:t xml:space="preserve"> </w:t>
      </w:r>
      <w:r>
        <w:t>,</w:t>
      </w:r>
      <w:proofErr w:type="spellStart"/>
      <w:r>
        <w:t>addr_sel</w:t>
      </w:r>
      <w:proofErr w:type="spellEnd"/>
      <w:r w:rsidR="00D761A5">
        <w:t xml:space="preserve"> </w:t>
      </w:r>
      <w:r>
        <w:t>,</w:t>
      </w:r>
      <w:proofErr w:type="spellStart"/>
      <w:r>
        <w:t>zero_we</w:t>
      </w:r>
      <w:proofErr w:type="spellEnd"/>
      <w:r>
        <w:t xml:space="preserve">. A single clock is used to both the controller and </w:t>
      </w:r>
      <w:proofErr w:type="spellStart"/>
      <w:r>
        <w:t>datapath</w:t>
      </w:r>
      <w:proofErr w:type="spellEnd"/>
      <w:r>
        <w:t xml:space="preserve">. </w:t>
      </w:r>
    </w:p>
    <w:p w:rsidR="00D87B1A" w:rsidRPr="004E1391" w:rsidRDefault="00D87B1A" w:rsidP="00370D4E">
      <w:r w:rsidRPr="00D87B1A">
        <w:rPr>
          <w:u w:val="single"/>
        </w:rPr>
        <w:t>Inputs:</w:t>
      </w:r>
      <w:r w:rsidR="004E1391">
        <w:rPr>
          <w:u w:val="single"/>
        </w:rPr>
        <w:t xml:space="preserve"> </w:t>
      </w:r>
      <w:r w:rsidR="004E1391">
        <w:t xml:space="preserve"> </w:t>
      </w:r>
    </w:p>
    <w:p w:rsidR="004E1391" w:rsidRDefault="004E1391" w:rsidP="00370D4E">
      <w:r w:rsidRPr="004E427E">
        <w:rPr>
          <w:b/>
        </w:rPr>
        <w:t>Zero</w:t>
      </w:r>
      <w:r>
        <w:t xml:space="preserve"> – The input zero is used to decide the mode of the controller, if zero = 1 then the controller is used to write </w:t>
      </w:r>
      <w:proofErr w:type="gramStart"/>
      <w:r>
        <w:t>zero’s</w:t>
      </w:r>
      <w:proofErr w:type="gramEnd"/>
      <w:r>
        <w:t xml:space="preserve"> to the memory in the specified address range (</w:t>
      </w:r>
      <w:r w:rsidR="00B1274C">
        <w:t xml:space="preserve">loaded into the registers R1 </w:t>
      </w:r>
      <w:r>
        <w:t>and R2).</w:t>
      </w:r>
      <w:r w:rsidR="004324C8">
        <w:t xml:space="preserve"> if zero = 0 then the system is in normal mode in which the controller is used to write and read data to/from specified address. </w:t>
      </w:r>
    </w:p>
    <w:p w:rsidR="00D87B1A" w:rsidRDefault="00FE6CCD" w:rsidP="00370D4E">
      <w:r>
        <w:t xml:space="preserve">Reset – reset’s the controller to initial state. i.e. normal mode. </w:t>
      </w:r>
    </w:p>
    <w:p w:rsidR="00FE6CCD" w:rsidRDefault="00C869AA" w:rsidP="00370D4E">
      <w:proofErr w:type="spellStart"/>
      <w:r w:rsidRPr="004E427E">
        <w:rPr>
          <w:b/>
        </w:rPr>
        <w:t>Cnt_</w:t>
      </w:r>
      <w:proofErr w:type="gramStart"/>
      <w:r w:rsidRPr="004E427E">
        <w:rPr>
          <w:b/>
        </w:rPr>
        <w:t>eq</w:t>
      </w:r>
      <w:proofErr w:type="spellEnd"/>
      <w:r>
        <w:t xml:space="preserve">  -</w:t>
      </w:r>
      <w:proofErr w:type="gramEnd"/>
      <w:r>
        <w:t xml:space="preserve"> if </w:t>
      </w:r>
      <w:proofErr w:type="spellStart"/>
      <w:r>
        <w:t>cnt_eq</w:t>
      </w:r>
      <w:proofErr w:type="spellEnd"/>
      <w:r>
        <w:t xml:space="preserve"> = 1 this implies that the write operation has been completed in the zero mode and returns to the initial state. </w:t>
      </w:r>
    </w:p>
    <w:p w:rsidR="00C869AA" w:rsidRPr="008B1628" w:rsidRDefault="008B1628" w:rsidP="00370D4E">
      <w:pPr>
        <w:rPr>
          <w:u w:val="single"/>
        </w:rPr>
      </w:pPr>
      <w:r w:rsidRPr="008B1628">
        <w:rPr>
          <w:u w:val="single"/>
        </w:rPr>
        <w:t>Outputs:</w:t>
      </w:r>
    </w:p>
    <w:p w:rsidR="00D87B1A" w:rsidRDefault="00E26FDC" w:rsidP="00370D4E">
      <w:proofErr w:type="spellStart"/>
      <w:r w:rsidRPr="004E427E">
        <w:rPr>
          <w:b/>
        </w:rPr>
        <w:t>Cnt_en</w:t>
      </w:r>
      <w:proofErr w:type="spellEnd"/>
      <w:r>
        <w:t xml:space="preserve"> – </w:t>
      </w:r>
      <w:r w:rsidR="0064025E">
        <w:t xml:space="preserve">is used to enable the up counter. </w:t>
      </w:r>
    </w:p>
    <w:p w:rsidR="004D3ACC" w:rsidRDefault="00E26FDC" w:rsidP="00370D4E">
      <w:proofErr w:type="spellStart"/>
      <w:r w:rsidRPr="004E427E">
        <w:rPr>
          <w:b/>
        </w:rPr>
        <w:t>Set_busy</w:t>
      </w:r>
      <w:proofErr w:type="spellEnd"/>
      <w:r>
        <w:t xml:space="preserve"> </w:t>
      </w:r>
      <w:r w:rsidR="005F45A4">
        <w:t xml:space="preserve">and </w:t>
      </w:r>
      <w:proofErr w:type="spellStart"/>
      <w:r w:rsidR="005F45A4" w:rsidRPr="004E427E">
        <w:rPr>
          <w:b/>
        </w:rPr>
        <w:t>clr_busy</w:t>
      </w:r>
      <w:proofErr w:type="spellEnd"/>
      <w:r w:rsidR="004E427E">
        <w:t xml:space="preserve"> </w:t>
      </w:r>
      <w:r>
        <w:t xml:space="preserve">– </w:t>
      </w:r>
      <w:proofErr w:type="spellStart"/>
      <w:r w:rsidR="005F45A4">
        <w:t>set_busy</w:t>
      </w:r>
      <w:proofErr w:type="spellEnd"/>
      <w:r w:rsidR="005F45A4">
        <w:t xml:space="preserve"> is high </w:t>
      </w:r>
      <w:r w:rsidR="0016127B">
        <w:t xml:space="preserve">and </w:t>
      </w:r>
      <w:proofErr w:type="spellStart"/>
      <w:r w:rsidR="0016127B">
        <w:t>clr_busy</w:t>
      </w:r>
      <w:proofErr w:type="spellEnd"/>
      <w:r w:rsidR="0016127B">
        <w:t xml:space="preserve"> is low </w:t>
      </w:r>
      <w:r w:rsidR="005F45A4">
        <w:t xml:space="preserve">in the zero mode which makes the busy flag of the controller high, which indicates the inputs given to the controller in zero mode are not considered. </w:t>
      </w:r>
      <w:r w:rsidR="004D3ACC">
        <w:t xml:space="preserve"> Whereas the </w:t>
      </w:r>
      <w:proofErr w:type="spellStart"/>
      <w:r w:rsidR="004D3ACC">
        <w:t>set_busy</w:t>
      </w:r>
      <w:proofErr w:type="spellEnd"/>
      <w:r w:rsidR="004D3ACC">
        <w:t xml:space="preserve"> is low and </w:t>
      </w:r>
      <w:proofErr w:type="spellStart"/>
      <w:r w:rsidR="004D3ACC">
        <w:t>clr_busy</w:t>
      </w:r>
      <w:proofErr w:type="spellEnd"/>
      <w:r w:rsidR="004D3ACC">
        <w:t xml:space="preserve"> is </w:t>
      </w:r>
      <w:proofErr w:type="spellStart"/>
      <w:r w:rsidR="004D3ACC">
        <w:t>hign</w:t>
      </w:r>
      <w:proofErr w:type="spellEnd"/>
      <w:r w:rsidR="004D3ACC">
        <w:t xml:space="preserve"> in the normal mode which makes the busy flag go low, which indicates the registers can be loaded and data can be written and rea</w:t>
      </w:r>
      <w:r w:rsidR="001F0EB9">
        <w:t>d from memory i.e. normal mode of operation.</w:t>
      </w:r>
    </w:p>
    <w:p w:rsidR="00E26FDC" w:rsidRDefault="00E26FDC" w:rsidP="00370D4E">
      <w:proofErr w:type="spellStart"/>
      <w:r w:rsidRPr="004E427E">
        <w:rPr>
          <w:b/>
        </w:rPr>
        <w:t>Ld_cnt</w:t>
      </w:r>
      <w:proofErr w:type="spellEnd"/>
      <w:r>
        <w:t xml:space="preserve"> – </w:t>
      </w:r>
      <w:r w:rsidR="00E03BA4">
        <w:t>loads the value of the r</w:t>
      </w:r>
      <w:r w:rsidR="005C5B76">
        <w:t xml:space="preserve">egister R2 into </w:t>
      </w:r>
      <w:r w:rsidR="00E03BA4">
        <w:t xml:space="preserve">the UPCOUNTER. </w:t>
      </w:r>
    </w:p>
    <w:p w:rsidR="00E26FDC" w:rsidRDefault="00E26FDC" w:rsidP="00370D4E">
      <w:proofErr w:type="spellStart"/>
      <w:r w:rsidRPr="004E427E">
        <w:rPr>
          <w:b/>
        </w:rPr>
        <w:t>Addr_sel</w:t>
      </w:r>
      <w:proofErr w:type="spellEnd"/>
      <w:r>
        <w:t xml:space="preserve"> – </w:t>
      </w:r>
      <w:r w:rsidR="00E03BA4">
        <w:t xml:space="preserve">in the normal mode the value of </w:t>
      </w:r>
      <w:proofErr w:type="spellStart"/>
      <w:r w:rsidR="00E03BA4">
        <w:t>Addr_sel</w:t>
      </w:r>
      <w:proofErr w:type="spellEnd"/>
      <w:r w:rsidR="00E03BA4">
        <w:t xml:space="preserve"> is set to 0 so that the data can be read/write from/to a memory location. In the zero mode the value of </w:t>
      </w:r>
      <w:proofErr w:type="spellStart"/>
      <w:r w:rsidR="00E03BA4">
        <w:t>Addr_sel</w:t>
      </w:r>
      <w:proofErr w:type="spellEnd"/>
      <w:r w:rsidR="00E03BA4">
        <w:t xml:space="preserve"> is set to 1 so that the we can write </w:t>
      </w:r>
      <w:proofErr w:type="gramStart"/>
      <w:r w:rsidR="00E03BA4">
        <w:t>zero’s</w:t>
      </w:r>
      <w:proofErr w:type="gramEnd"/>
      <w:r w:rsidR="00E03BA4">
        <w:t xml:space="preserve"> to the chunk of memory specified by the registers R1 and R2.</w:t>
      </w:r>
    </w:p>
    <w:p w:rsidR="00E26FDC" w:rsidRDefault="00E26FDC" w:rsidP="00370D4E">
      <w:proofErr w:type="spellStart"/>
      <w:r w:rsidRPr="004E427E">
        <w:rPr>
          <w:b/>
        </w:rPr>
        <w:t>Zero_we</w:t>
      </w:r>
      <w:proofErr w:type="spellEnd"/>
      <w:r>
        <w:t xml:space="preserve"> </w:t>
      </w:r>
      <w:r w:rsidR="00DD25FC">
        <w:t>–</w:t>
      </w:r>
      <w:r>
        <w:t xml:space="preserve"> </w:t>
      </w:r>
      <w:r w:rsidR="002F1227">
        <w:t xml:space="preserve"> is 0 in</w:t>
      </w:r>
      <w:r w:rsidR="00473797">
        <w:t xml:space="preserve"> the normal mode which enables </w:t>
      </w:r>
      <w:r w:rsidR="002F1227">
        <w:t xml:space="preserve">the memory to read and write the data based on the write signal value in the </w:t>
      </w:r>
      <w:proofErr w:type="spellStart"/>
      <w:r w:rsidR="002F1227">
        <w:t>datapath</w:t>
      </w:r>
      <w:proofErr w:type="spellEnd"/>
      <w:r w:rsidR="002F1227">
        <w:t xml:space="preserve">. </w:t>
      </w:r>
    </w:p>
    <w:p w:rsidR="002F1227" w:rsidRDefault="002F1227" w:rsidP="00370D4E">
      <w:proofErr w:type="spellStart"/>
      <w:r>
        <w:t>Zero_</w:t>
      </w:r>
      <w:r w:rsidR="004E427E">
        <w:t>we</w:t>
      </w:r>
      <w:proofErr w:type="spellEnd"/>
      <w:r w:rsidR="006247F2">
        <w:t xml:space="preserve"> </w:t>
      </w:r>
      <w:proofErr w:type="gramStart"/>
      <w:r>
        <w:t>is</w:t>
      </w:r>
      <w:proofErr w:type="gramEnd"/>
      <w:r>
        <w:t xml:space="preserve"> 1 in the zero mode which enables writing only zero’s to the memory i.e. it doesn’t support read operation in zero mode. </w:t>
      </w:r>
    </w:p>
    <w:p w:rsidR="00D87B1A" w:rsidRDefault="00D87B1A" w:rsidP="00370D4E"/>
    <w:p w:rsidR="0064091E" w:rsidRDefault="0064091E" w:rsidP="00370D4E">
      <w:pPr>
        <w:rPr>
          <w:u w:val="single"/>
        </w:rPr>
      </w:pPr>
    </w:p>
    <w:p w:rsidR="00D87B1A" w:rsidRPr="0080296F" w:rsidRDefault="0064091E" w:rsidP="00370D4E">
      <w:r>
        <w:rPr>
          <w:u w:val="single"/>
        </w:rPr>
        <w:lastRenderedPageBreak/>
        <w:t xml:space="preserve">Finite </w:t>
      </w:r>
      <w:r w:rsidR="008D28E5">
        <w:rPr>
          <w:u w:val="single"/>
        </w:rPr>
        <w:t xml:space="preserve">State </w:t>
      </w:r>
      <w:r w:rsidR="00912602">
        <w:rPr>
          <w:u w:val="single"/>
        </w:rPr>
        <w:t>Machine</w:t>
      </w:r>
      <w:r w:rsidR="00BD6C54" w:rsidRPr="0064091E">
        <w:rPr>
          <w:u w:val="single"/>
        </w:rPr>
        <w:t xml:space="preserve">: </w:t>
      </w:r>
      <w:r w:rsidR="00DE405D">
        <w:t xml:space="preserve"> M</w:t>
      </w:r>
      <w:r w:rsidR="0080296F">
        <w:t xml:space="preserve">oore state machine is </w:t>
      </w:r>
    </w:p>
    <w:p w:rsidR="005C5B76" w:rsidRDefault="005C5B76" w:rsidP="00370D4E">
      <w:r>
        <w:t xml:space="preserve">There are three states in the FSM </w:t>
      </w:r>
      <w:r w:rsidR="0080296F">
        <w:rPr>
          <w:b/>
        </w:rPr>
        <w:t>normal</w:t>
      </w:r>
      <w:r w:rsidRPr="005C5B76">
        <w:rPr>
          <w:b/>
        </w:rPr>
        <w:t xml:space="preserve">, load and </w:t>
      </w:r>
      <w:r w:rsidR="0080296F">
        <w:rPr>
          <w:b/>
        </w:rPr>
        <w:t>zero</w:t>
      </w:r>
      <w:r>
        <w:t xml:space="preserve">. </w:t>
      </w:r>
    </w:p>
    <w:p w:rsidR="007C399C" w:rsidRDefault="0039059A" w:rsidP="00330BC5">
      <w:r w:rsidRPr="003C1D7B">
        <w:rPr>
          <w:b/>
        </w:rPr>
        <w:t>Normal</w:t>
      </w:r>
      <w:r w:rsidR="0080296F">
        <w:t xml:space="preserve"> – until the value of the input zero is one the controller is in this state.</w:t>
      </w:r>
      <w:r w:rsidR="005C5B76">
        <w:t xml:space="preserve"> </w:t>
      </w:r>
      <w:r w:rsidR="00330BC5">
        <w:t>In state the registers R1 and R2 are loaded and write and read from/to memory can be done. The output</w:t>
      </w:r>
      <w:r w:rsidR="00B11C7C">
        <w:t>s</w:t>
      </w:r>
      <w:r w:rsidR="00330BC5">
        <w:t xml:space="preserve"> of the cont</w:t>
      </w:r>
      <w:r w:rsidR="007C399C">
        <w:t xml:space="preserve">roller in this state are- </w:t>
      </w:r>
    </w:p>
    <w:p w:rsidR="00330BC5" w:rsidRDefault="00330BC5" w:rsidP="007C399C">
      <w:pPr>
        <w:spacing w:after="0" w:line="240" w:lineRule="auto"/>
      </w:pPr>
      <w:proofErr w:type="spellStart"/>
      <w:r>
        <w:t>set_busy</w:t>
      </w:r>
      <w:proofErr w:type="spellEnd"/>
      <w:r>
        <w:t xml:space="preserve"> &lt;= '0';</w:t>
      </w:r>
    </w:p>
    <w:p w:rsidR="00330BC5" w:rsidRDefault="00AC6F58" w:rsidP="007C399C">
      <w:pPr>
        <w:spacing w:after="0" w:line="240" w:lineRule="auto"/>
      </w:pPr>
      <w:proofErr w:type="spellStart"/>
      <w:r>
        <w:t>clr_busy</w:t>
      </w:r>
      <w:proofErr w:type="spellEnd"/>
      <w:r>
        <w:t>&lt;='1'</w:t>
      </w:r>
      <w:r w:rsidR="00330BC5">
        <w:t>;</w:t>
      </w:r>
    </w:p>
    <w:p w:rsidR="00235B9A" w:rsidRDefault="00330BC5" w:rsidP="00235B9A">
      <w:pPr>
        <w:spacing w:after="0"/>
      </w:pPr>
      <w:proofErr w:type="spellStart"/>
      <w:r>
        <w:t>ld_cnt</w:t>
      </w:r>
      <w:proofErr w:type="spellEnd"/>
      <w:r>
        <w:t>&lt;='0';</w:t>
      </w:r>
      <w:r w:rsidR="00235B9A">
        <w:t xml:space="preserve"> </w:t>
      </w:r>
    </w:p>
    <w:p w:rsidR="00235B9A" w:rsidRDefault="00235B9A" w:rsidP="00235B9A">
      <w:pPr>
        <w:spacing w:after="0"/>
      </w:pPr>
      <w:proofErr w:type="spellStart"/>
      <w:r>
        <w:t>cnt_en</w:t>
      </w:r>
      <w:proofErr w:type="spellEnd"/>
      <w:r>
        <w:t>&lt;='0';</w:t>
      </w:r>
    </w:p>
    <w:p w:rsidR="00330BC5" w:rsidRDefault="00330BC5" w:rsidP="00235B9A">
      <w:pPr>
        <w:spacing w:after="0"/>
      </w:pPr>
      <w:proofErr w:type="spellStart"/>
      <w:r>
        <w:t>addr_sel</w:t>
      </w:r>
      <w:proofErr w:type="spellEnd"/>
      <w:r>
        <w:t>&lt;='0';</w:t>
      </w:r>
    </w:p>
    <w:p w:rsidR="00D87B1A" w:rsidRDefault="00330BC5" w:rsidP="00235B9A">
      <w:pPr>
        <w:spacing w:after="0" w:line="240" w:lineRule="auto"/>
      </w:pPr>
      <w:proofErr w:type="spellStart"/>
      <w:r>
        <w:t>zero_we</w:t>
      </w:r>
      <w:proofErr w:type="spellEnd"/>
      <w:r>
        <w:t>&lt;='0';</w:t>
      </w:r>
    </w:p>
    <w:p w:rsidR="00F62218" w:rsidRDefault="00F62218" w:rsidP="00370D4E">
      <w:r>
        <w:t xml:space="preserve"> </w:t>
      </w:r>
    </w:p>
    <w:p w:rsidR="00B11C7C" w:rsidRDefault="00F62218" w:rsidP="00B11C7C">
      <w:r w:rsidRPr="00F62218">
        <w:rPr>
          <w:b/>
        </w:rPr>
        <w:t xml:space="preserve">load </w:t>
      </w:r>
      <w:r>
        <w:rPr>
          <w:b/>
        </w:rPr>
        <w:t xml:space="preserve">– </w:t>
      </w:r>
      <w:r>
        <w:t xml:space="preserve"> in this state the </w:t>
      </w:r>
      <w:proofErr w:type="spellStart"/>
      <w:r>
        <w:t>ld_cnt</w:t>
      </w:r>
      <w:proofErr w:type="spellEnd"/>
      <w:r>
        <w:t xml:space="preserve"> is set to one, such that the </w:t>
      </w:r>
      <w:proofErr w:type="spellStart"/>
      <w:r>
        <w:t>upcounter</w:t>
      </w:r>
      <w:proofErr w:type="spellEnd"/>
      <w:r>
        <w:t xml:space="preserve"> is loaded to with the value of the value of the register R2 and the busy flag is set to 1. Such that the data is not written to the memory or read from memory in this state. </w:t>
      </w:r>
      <w:r w:rsidR="00B11C7C">
        <w:t xml:space="preserve">The </w:t>
      </w:r>
      <w:r w:rsidR="00B11C7C">
        <w:t xml:space="preserve">outputs </w:t>
      </w:r>
      <w:r w:rsidR="00B11C7C">
        <w:t xml:space="preserve">of the controller in this state are- </w:t>
      </w:r>
    </w:p>
    <w:p w:rsidR="00B45EFA" w:rsidRDefault="00B45EFA" w:rsidP="00B45EFA">
      <w:pPr>
        <w:spacing w:after="0" w:line="240" w:lineRule="auto"/>
      </w:pPr>
      <w:proofErr w:type="spellStart"/>
      <w:r>
        <w:t>set_busy</w:t>
      </w:r>
      <w:proofErr w:type="spellEnd"/>
      <w:r>
        <w:t xml:space="preserve"> &lt;='1';</w:t>
      </w:r>
    </w:p>
    <w:p w:rsidR="00B45EFA" w:rsidRDefault="00B45EFA" w:rsidP="00B45EFA">
      <w:pPr>
        <w:spacing w:after="0" w:line="240" w:lineRule="auto"/>
      </w:pPr>
      <w:proofErr w:type="spellStart"/>
      <w:r>
        <w:t>clr_busy</w:t>
      </w:r>
      <w:proofErr w:type="spellEnd"/>
      <w:r>
        <w:t>&lt;='0';</w:t>
      </w:r>
    </w:p>
    <w:p w:rsidR="00B45EFA" w:rsidRDefault="00B45EFA" w:rsidP="00B45EFA">
      <w:pPr>
        <w:spacing w:after="0" w:line="240" w:lineRule="auto"/>
      </w:pPr>
      <w:proofErr w:type="spellStart"/>
      <w:r>
        <w:t>ld_cnt</w:t>
      </w:r>
      <w:proofErr w:type="spellEnd"/>
      <w:r>
        <w:t>&lt;='1';</w:t>
      </w:r>
    </w:p>
    <w:p w:rsidR="00B45EFA" w:rsidRDefault="00B45EFA" w:rsidP="00B45EFA">
      <w:pPr>
        <w:spacing w:after="0" w:line="240" w:lineRule="auto"/>
      </w:pPr>
      <w:proofErr w:type="spellStart"/>
      <w:r>
        <w:t>cnt_en</w:t>
      </w:r>
      <w:proofErr w:type="spellEnd"/>
      <w:r>
        <w:t>&lt;='0';</w:t>
      </w:r>
    </w:p>
    <w:p w:rsidR="00B45EFA" w:rsidRDefault="00B45EFA" w:rsidP="00B45EFA">
      <w:pPr>
        <w:spacing w:after="0" w:line="240" w:lineRule="auto"/>
      </w:pPr>
      <w:proofErr w:type="spellStart"/>
      <w:r>
        <w:t>addr_sel</w:t>
      </w:r>
      <w:proofErr w:type="spellEnd"/>
      <w:r>
        <w:t>&lt;='0';</w:t>
      </w:r>
    </w:p>
    <w:p w:rsidR="00B11C7C" w:rsidRDefault="00B45EFA" w:rsidP="00B45EFA">
      <w:pPr>
        <w:spacing w:after="0" w:line="240" w:lineRule="auto"/>
      </w:pPr>
      <w:proofErr w:type="spellStart"/>
      <w:r>
        <w:t>zero_we</w:t>
      </w:r>
      <w:proofErr w:type="spellEnd"/>
      <w:r>
        <w:t>&lt;='0';</w:t>
      </w:r>
    </w:p>
    <w:p w:rsidR="000D18FA" w:rsidRDefault="000D18FA" w:rsidP="00B45EFA">
      <w:pPr>
        <w:spacing w:after="0" w:line="240" w:lineRule="auto"/>
      </w:pPr>
    </w:p>
    <w:p w:rsidR="00285E93" w:rsidRDefault="00810E4E" w:rsidP="00285E93">
      <w:r w:rsidRPr="00810E4E">
        <w:rPr>
          <w:b/>
        </w:rPr>
        <w:t xml:space="preserve">Zero </w:t>
      </w:r>
      <w:r>
        <w:rPr>
          <w:b/>
        </w:rPr>
        <w:t xml:space="preserve">– </w:t>
      </w:r>
      <w:r>
        <w:t xml:space="preserve">this state is immediately followed by load state without any input condition for the transition. In this state the </w:t>
      </w:r>
      <w:proofErr w:type="spellStart"/>
      <w:r>
        <w:t>zero_we</w:t>
      </w:r>
      <w:proofErr w:type="spellEnd"/>
      <w:r>
        <w:t xml:space="preserve"> </w:t>
      </w:r>
      <w:proofErr w:type="gramStart"/>
      <w:r>
        <w:t>is</w:t>
      </w:r>
      <w:proofErr w:type="gramEnd"/>
      <w:r>
        <w:t xml:space="preserve"> one which is the input to multiplexer which enables writing zero to the range specified by registers </w:t>
      </w:r>
      <w:r w:rsidRPr="00810E4E">
        <w:t>R1 and R2</w:t>
      </w:r>
      <w:r w:rsidR="003A420B">
        <w:t>.</w:t>
      </w:r>
      <w:r w:rsidR="00285E93" w:rsidRPr="00285E93">
        <w:t xml:space="preserve"> </w:t>
      </w:r>
      <w:r w:rsidR="00285E93">
        <w:t>The output</w:t>
      </w:r>
      <w:r w:rsidR="00285E93">
        <w:t>s</w:t>
      </w:r>
      <w:r w:rsidR="00285E93">
        <w:t xml:space="preserve"> of the controller in this state are- </w:t>
      </w:r>
    </w:p>
    <w:p w:rsidR="001947EF" w:rsidRPr="00360164" w:rsidRDefault="001947EF" w:rsidP="001947EF">
      <w:pPr>
        <w:spacing w:after="0" w:line="240" w:lineRule="auto"/>
      </w:pPr>
      <w:proofErr w:type="spellStart"/>
      <w:r w:rsidRPr="00360164">
        <w:t>set_busy</w:t>
      </w:r>
      <w:proofErr w:type="spellEnd"/>
      <w:r w:rsidRPr="00360164">
        <w:t xml:space="preserve"> &lt;= '1';</w:t>
      </w:r>
    </w:p>
    <w:p w:rsidR="001947EF" w:rsidRPr="00360164" w:rsidRDefault="001947EF" w:rsidP="001947EF">
      <w:pPr>
        <w:spacing w:after="0" w:line="240" w:lineRule="auto"/>
      </w:pPr>
      <w:proofErr w:type="spellStart"/>
      <w:r w:rsidRPr="00360164">
        <w:t>clr_busy</w:t>
      </w:r>
      <w:proofErr w:type="spellEnd"/>
      <w:r w:rsidRPr="00360164">
        <w:t>&lt;='0';</w:t>
      </w:r>
    </w:p>
    <w:p w:rsidR="001947EF" w:rsidRPr="00360164" w:rsidRDefault="001947EF" w:rsidP="001947EF">
      <w:pPr>
        <w:spacing w:after="0" w:line="240" w:lineRule="auto"/>
      </w:pPr>
      <w:proofErr w:type="spellStart"/>
      <w:r w:rsidRPr="00360164">
        <w:t>ld_cnt</w:t>
      </w:r>
      <w:proofErr w:type="spellEnd"/>
      <w:r w:rsidRPr="00360164">
        <w:t>&lt;='0';</w:t>
      </w:r>
    </w:p>
    <w:p w:rsidR="001947EF" w:rsidRPr="00360164" w:rsidRDefault="001947EF" w:rsidP="001947EF">
      <w:pPr>
        <w:spacing w:after="0" w:line="240" w:lineRule="auto"/>
      </w:pPr>
      <w:proofErr w:type="spellStart"/>
      <w:r w:rsidRPr="00360164">
        <w:t>cnt_en</w:t>
      </w:r>
      <w:proofErr w:type="spellEnd"/>
      <w:r w:rsidRPr="00360164">
        <w:t>&lt;='1';</w:t>
      </w:r>
    </w:p>
    <w:p w:rsidR="001947EF" w:rsidRPr="00360164" w:rsidRDefault="001947EF" w:rsidP="001947EF">
      <w:pPr>
        <w:spacing w:after="0" w:line="240" w:lineRule="auto"/>
      </w:pPr>
      <w:proofErr w:type="spellStart"/>
      <w:r w:rsidRPr="00360164">
        <w:t>addr_sel</w:t>
      </w:r>
      <w:proofErr w:type="spellEnd"/>
      <w:r w:rsidRPr="00360164">
        <w:t>&lt;='1';</w:t>
      </w:r>
    </w:p>
    <w:p w:rsidR="00F62218" w:rsidRPr="00360164" w:rsidRDefault="001947EF" w:rsidP="001947EF">
      <w:pPr>
        <w:spacing w:after="0" w:line="240" w:lineRule="auto"/>
      </w:pPr>
      <w:proofErr w:type="spellStart"/>
      <w:r w:rsidRPr="00360164">
        <w:t>zero_we</w:t>
      </w:r>
      <w:proofErr w:type="spellEnd"/>
      <w:r w:rsidRPr="00360164">
        <w:t>&lt;='1';</w:t>
      </w:r>
    </w:p>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370D4E" w:rsidRDefault="00370D4E" w:rsidP="00370D4E"/>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p w:rsidR="00E12690" w:rsidRDefault="00E12690" w:rsidP="00920FF0">
      <w:pPr>
        <w:ind w:left="3600"/>
      </w:pPr>
    </w:p>
    <w:sectPr w:rsidR="00E126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N7M0MzO3MLU0szBU0lEKTi0uzszPAykwrAUAGi8SOCwAAAA="/>
  </w:docVars>
  <w:rsids>
    <w:rsidRoot w:val="003A4213"/>
    <w:rsid w:val="000B3AF6"/>
    <w:rsid w:val="000D18FA"/>
    <w:rsid w:val="0016127B"/>
    <w:rsid w:val="001947EF"/>
    <w:rsid w:val="001B4BAD"/>
    <w:rsid w:val="001F0EB9"/>
    <w:rsid w:val="00235B9A"/>
    <w:rsid w:val="00285E93"/>
    <w:rsid w:val="002C31B2"/>
    <w:rsid w:val="002F1227"/>
    <w:rsid w:val="00330BC5"/>
    <w:rsid w:val="00360164"/>
    <w:rsid w:val="00362004"/>
    <w:rsid w:val="00370D4E"/>
    <w:rsid w:val="0039059A"/>
    <w:rsid w:val="003A420B"/>
    <w:rsid w:val="003A4213"/>
    <w:rsid w:val="003C1D7B"/>
    <w:rsid w:val="004324C8"/>
    <w:rsid w:val="00473797"/>
    <w:rsid w:val="004A0049"/>
    <w:rsid w:val="004D3ACC"/>
    <w:rsid w:val="004E1391"/>
    <w:rsid w:val="004E427E"/>
    <w:rsid w:val="004F3C31"/>
    <w:rsid w:val="005C5B76"/>
    <w:rsid w:val="005F45A4"/>
    <w:rsid w:val="006247F2"/>
    <w:rsid w:val="0064025E"/>
    <w:rsid w:val="0064091E"/>
    <w:rsid w:val="00654977"/>
    <w:rsid w:val="007B7452"/>
    <w:rsid w:val="007C399C"/>
    <w:rsid w:val="0080296F"/>
    <w:rsid w:val="00810E4E"/>
    <w:rsid w:val="00850D2E"/>
    <w:rsid w:val="00862075"/>
    <w:rsid w:val="008A4D3B"/>
    <w:rsid w:val="008B1628"/>
    <w:rsid w:val="008D28E5"/>
    <w:rsid w:val="00912602"/>
    <w:rsid w:val="00920FF0"/>
    <w:rsid w:val="009264FE"/>
    <w:rsid w:val="0094312A"/>
    <w:rsid w:val="009615A6"/>
    <w:rsid w:val="00A8561A"/>
    <w:rsid w:val="00AC6F58"/>
    <w:rsid w:val="00B11C7C"/>
    <w:rsid w:val="00B1274C"/>
    <w:rsid w:val="00B45EFA"/>
    <w:rsid w:val="00B65D81"/>
    <w:rsid w:val="00B6640A"/>
    <w:rsid w:val="00BD4945"/>
    <w:rsid w:val="00BD6C54"/>
    <w:rsid w:val="00C869AA"/>
    <w:rsid w:val="00D377C1"/>
    <w:rsid w:val="00D761A5"/>
    <w:rsid w:val="00D87B1A"/>
    <w:rsid w:val="00D97FF1"/>
    <w:rsid w:val="00DD25FC"/>
    <w:rsid w:val="00DE405D"/>
    <w:rsid w:val="00E03BA4"/>
    <w:rsid w:val="00E12690"/>
    <w:rsid w:val="00E12BDA"/>
    <w:rsid w:val="00E26FDC"/>
    <w:rsid w:val="00EF1F78"/>
    <w:rsid w:val="00F62218"/>
    <w:rsid w:val="00FE6CCD"/>
    <w:rsid w:val="00FF3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B9080"/>
  <w15:chartTrackingRefBased/>
  <w15:docId w15:val="{6E4496E2-626F-4CB6-B731-078AD96D8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5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vishwas@pdx.edu" TargetMode="External"/><Relationship Id="rId4" Type="http://schemas.openxmlformats.org/officeDocument/2006/relationships/hyperlink" Target="mailto:vasu@pdx.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u gankidi</dc:creator>
  <cp:keywords/>
  <dc:description/>
  <cp:lastModifiedBy>vasu gankidi</cp:lastModifiedBy>
  <cp:revision>69</cp:revision>
  <dcterms:created xsi:type="dcterms:W3CDTF">2016-04-21T01:49:00Z</dcterms:created>
  <dcterms:modified xsi:type="dcterms:W3CDTF">2016-04-21T03:25:00Z</dcterms:modified>
</cp:coreProperties>
</file>